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76" w:type="pct"/>
        <w:tblLayout w:type="fixed"/>
        <w:tblLook w:val="04A0" w:firstRow="1" w:lastRow="0" w:firstColumn="1" w:lastColumn="0" w:noHBand="0" w:noVBand="1"/>
      </w:tblPr>
      <w:tblGrid>
        <w:gridCol w:w="1278"/>
        <w:gridCol w:w="1556"/>
        <w:gridCol w:w="1845"/>
        <w:gridCol w:w="2267"/>
        <w:gridCol w:w="2837"/>
        <w:gridCol w:w="1700"/>
        <w:gridCol w:w="1561"/>
        <w:gridCol w:w="847"/>
      </w:tblGrid>
      <w:tr w:rsidR="00077BC7" w:rsidRPr="00DE2E84" w:rsidTr="00077BC7">
        <w:trPr>
          <w:trHeight w:val="276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077BC7" w:rsidRPr="00DE2E84" w:rsidRDefault="00077BC7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bookmarkStart w:id="0" w:name="_GoBack"/>
            <w:bookmarkEnd w:id="0"/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Supplementary data: Odds ratios for lung cancer associated with consumption of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other 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ood items</w:t>
            </w:r>
          </w:p>
        </w:tc>
      </w:tr>
      <w:tr w:rsidR="00AF6B6D" w:rsidRPr="00DE2E84" w:rsidTr="00AF6B6D">
        <w:trPr>
          <w:trHeight w:val="855"/>
        </w:trPr>
        <w:tc>
          <w:tcPr>
            <w:tcW w:w="46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BC27B7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ference</w:t>
            </w:r>
            <w:r w:rsidR="00DE2E84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6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ood items</w:t>
            </w:r>
          </w:p>
        </w:tc>
        <w:tc>
          <w:tcPr>
            <w:tcW w:w="3980" w:type="pct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R (95% CI) according to frequencies of consumption of food items</w:t>
            </w:r>
          </w:p>
        </w:tc>
      </w:tr>
      <w:tr w:rsidR="00AF6B6D" w:rsidRPr="00DE2E84" w:rsidTr="00AF6B6D">
        <w:trPr>
          <w:trHeight w:val="300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ennan et al.</w:t>
            </w:r>
            <w:r w:rsidR="005C48F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 200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ottom third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ddle third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Upper third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at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80-1.6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80-1.6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9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80-1.3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ish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70-1.7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90-1.2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0-1.6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80-1.1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0-1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60-1.2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70-1.2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50-1.0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utter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90-1.5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0 (0.90-1.9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argarin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0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60-0.8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6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0-1.5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70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 (0.40-0.6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ttuc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60-1.0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0 (0.30-1.2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sh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70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50-1.0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pinach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70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80-1.2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ruciferous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7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70-1.6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gum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90-1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90-1.3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BC27B7" w:rsidP="00DE2E8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BC27B7">
              <w:rPr>
                <w:rFonts w:ascii="Times New Roman" w:eastAsia="SimSun" w:hAnsi="Times New Roman" w:cs="Times New Roman"/>
                <w:kern w:val="0"/>
                <w:sz w:val="22"/>
              </w:rPr>
              <w:t>Pisani et al., 198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 tim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-3 times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 times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right"/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kern w:val="0"/>
                <w:sz w:val="22"/>
              </w:rPr>
              <w:lastRenderedPageBreak/>
              <w:t>95% CIs were not reported</w:t>
            </w:r>
            <w:r w:rsidR="003C114D">
              <w:rPr>
                <w:rFonts w:ascii="Times New Roman" w:eastAsia="SimSun" w:hAnsi="Times New Roman" w:cs="Times New Roman"/>
                <w:kern w:val="0"/>
                <w:sz w:val="22"/>
              </w:rPr>
              <w:t>.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 tim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-2 times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-4 times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-6 tim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7 times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0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AF6B6D" w:rsidRPr="00DE2E84" w:rsidTr="00AF6B6D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 tim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-2 times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-4 times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-6 tim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7 times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AF6B6D" w:rsidRPr="00DE2E84" w:rsidTr="00C127CB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af-green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90 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30 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40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AF6B6D" w:rsidRPr="00DE2E84" w:rsidTr="00C127CB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uang et al. 200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3 times/week</w:t>
            </w:r>
          </w:p>
        </w:tc>
        <w:tc>
          <w:tcPr>
            <w:tcW w:w="183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 times/week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C127CB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E72B85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Without </w:t>
            </w:r>
            <w:r w:rsidR="00DE2E84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 lung cancer family history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E72B85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With </w:t>
            </w:r>
            <w:r w:rsidR="00DE2E84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 lung cancer family histor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Pickled vegetables      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91-1.2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6 (0.62-2.1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Fruits                        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 (0.57-0.7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41-0.97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Raw vegetables       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62-0.7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9 (0.57-1.37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an curd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3 (0.86-1.2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4 (0.65-2.38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80-1.1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9 (0.27-1.31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73-0.9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3 (0.48-1.45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ttuc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69-0.9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9 (0.69-2.06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Potatoes                      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85-1.1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1 (0.62-1.9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90-1.3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8 (0.59-2.76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cken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6 (0.64-0.9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6 (0.64-2.11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f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81-1.2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1 (0.65-2.65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rk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87-1.3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7 (0.62-2.22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ausag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76-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54-2.1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nstant food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 (0.77-1.6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5 (0.07-4.24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Frozen foods           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4 (0.66-1.3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 cases reported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alted fish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82-1.2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1 (0.74-2.67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5E3410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oked fish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68-0.94)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56-2.05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54874" w:rsidRPr="00DE2E84" w:rsidTr="005E3410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t every day</w:t>
            </w:r>
          </w:p>
        </w:tc>
        <w:tc>
          <w:tcPr>
            <w:tcW w:w="183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very da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54874" w:rsidRPr="00DE2E84" w:rsidRDefault="00E5487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33139" w:rsidRPr="00DE2E84" w:rsidTr="00A447BF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tea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E72B85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E5487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487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83-1.47)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33139" w:rsidRPr="00E54874" w:rsidRDefault="00E5487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4874">
              <w:rPr>
                <w:rFonts w:ascii="Times New Roman" w:hAnsi="Times New Roman" w:cs="Times New Roman"/>
                <w:kern w:val="0"/>
                <w:sz w:val="22"/>
              </w:rPr>
              <w:t>1.67 (0.51-5.5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447BF" w:rsidRPr="00DE2E84" w:rsidTr="00A447BF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&lt;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/day</w:t>
            </w:r>
          </w:p>
        </w:tc>
        <w:tc>
          <w:tcPr>
            <w:tcW w:w="183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≥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/da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447BF" w:rsidRPr="00DE2E84" w:rsidRDefault="00A447BF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33139" w:rsidRPr="00DE2E84" w:rsidTr="00A447BF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so soup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A447BF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447BF">
              <w:rPr>
                <w:rFonts w:ascii="Times New Roman" w:hAnsi="Times New Roman" w:cs="Times New Roman"/>
                <w:kern w:val="0"/>
                <w:sz w:val="22"/>
              </w:rPr>
              <w:t>1.15 (1.02-1.30)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A447BF" w:rsidRDefault="00A447BF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447BF">
              <w:rPr>
                <w:rFonts w:ascii="Times New Roman" w:hAnsi="Times New Roman" w:cs="Times New Roman"/>
                <w:kern w:val="0"/>
                <w:sz w:val="22"/>
              </w:rPr>
              <w:t>1.28 (0.82-2.0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33139" w:rsidRPr="00DE2E84" w:rsidTr="00C72E76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Default="00F33139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Milk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354A2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354A2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54A2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73-0.93)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354A2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54A2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3-1.02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72E76" w:rsidRPr="00DE2E84" w:rsidTr="00C72E76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Default="00C72E76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 smoker</w:t>
            </w:r>
          </w:p>
        </w:tc>
        <w:tc>
          <w:tcPr>
            <w:tcW w:w="183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urrent smoker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72E76" w:rsidRPr="00DE2E84" w:rsidRDefault="00C72E76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33139" w:rsidRPr="00DE2E84" w:rsidTr="00C72E76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Default="00E72B85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Alcohol 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C72E7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78-1.05)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C72E76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C72E7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1 (0.53-1.57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3139" w:rsidRPr="00DE2E84" w:rsidRDefault="00F33139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osil-Díaz et al.</w:t>
            </w:r>
            <w:r w:rsidR="00C127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 200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 time/week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-6 times/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time/da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rang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4 (0.91-2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2 (0.59-1.74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anana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9 (0.94-2.3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1 (0.79-2.8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p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4 (0.89-2.3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1 (0.66-1.86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ear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26 (1.43-3.5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68-2.0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consumption of fruit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5 (0.96-3.5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9 (0.81-2.7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 1 time/month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time/month, 1 time/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gt; 1 time/week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28-0.8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 (0.29-0.9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urnip top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 (0.63-2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1 (0.26-0.99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ttuce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1 (0.45-1.8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9 (0.21-0.72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45-1.4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40-1.14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bean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8 (0.36-0.9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48-1.46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tato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7 (0.05-0.5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08 (0.03-0.22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5 (0.17-0.7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 (0.30-0.8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rby et al.</w:t>
            </w:r>
            <w:r w:rsidR="00A66D29" w:rsidRPr="00A66D2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 200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85 g/da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85-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18-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66+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ll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9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71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1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6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1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10 g/da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0-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0-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0+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vegetabl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5 (0.57, 5.34)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9 (1.0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8 (1.11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7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16 g/da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6-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7-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5+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9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9 (0.54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9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4 (0.57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9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Up to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Up to dail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daily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utter (teaspoon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4 (0.84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5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6 (1.24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.2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4 (1.16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8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w times per week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more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 (one slice or one oz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67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75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30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71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4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 (one egg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61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1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80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44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3 (1.02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.3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w times per year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l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eekly or more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 (serving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5 (0.80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3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78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6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8 (1.2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.1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Up to few times per 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daily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argarine (teaspoon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4 (0.63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4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2 (0.68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52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8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eek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w times per 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daily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 (pint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5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73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63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0 (1.13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3.8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25FEA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Never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w times per year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ly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w times per week or more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25FEA" w:rsidRPr="00DE2E84" w:rsidTr="00AF6B6D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 sauce (serving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54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1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9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01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41992" w:rsidP="0003056B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9 (0.55</w:t>
            </w:r>
            <w:r w:rsidR="0003056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241992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8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25FEA" w:rsidRPr="00DE2E84" w:rsidRDefault="00225FEA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:rsidR="00894E1C" w:rsidRDefault="00894E1C"/>
    <w:tbl>
      <w:tblPr>
        <w:tblW w:w="4976" w:type="pct"/>
        <w:tblLayout w:type="fixed"/>
        <w:tblLook w:val="04A0" w:firstRow="1" w:lastRow="0" w:firstColumn="1" w:lastColumn="0" w:noHBand="0" w:noVBand="1"/>
      </w:tblPr>
      <w:tblGrid>
        <w:gridCol w:w="1277"/>
        <w:gridCol w:w="1556"/>
        <w:gridCol w:w="486"/>
        <w:gridCol w:w="1359"/>
        <w:gridCol w:w="2267"/>
        <w:gridCol w:w="2837"/>
        <w:gridCol w:w="1706"/>
        <w:gridCol w:w="1561"/>
        <w:gridCol w:w="842"/>
      </w:tblGrid>
      <w:tr w:rsidR="00894E1C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94E1C" w:rsidRPr="00DE2E84" w:rsidRDefault="00894E1C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bookmarkStart w:id="1" w:name="_Hlk1653915"/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akezaki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01</w:t>
            </w:r>
          </w:p>
        </w:tc>
        <w:tc>
          <w:tcPr>
            <w:tcW w:w="7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94E1C" w:rsidRPr="00DE2E84" w:rsidRDefault="00894E1C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94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94E1C" w:rsidRPr="00DE2E84" w:rsidRDefault="00894E1C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denocarcinomas in mal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94E1C" w:rsidRPr="00DE2E84" w:rsidRDefault="00894E1C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94E1C" w:rsidRPr="00DE2E84" w:rsidRDefault="00894E1C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bookmarkEnd w:id="1"/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(lowest)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2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3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 (highest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w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 (0.69-1.8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13 (0.69-1.8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1 (0.62-1.6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7 (0.75-1.85)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2 (0.63-1.6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 (0.61-1.5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1 (0.88-1.67)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63-1.2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1-1.1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3 (0.96-1.59)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49-1.5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32-2.1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s of Chinese cabba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(0.67-1.22)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1 (0.68-1.2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58-1.1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 pickles lightly preserve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55-1.1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1 (0.66-1.2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1 (0.51-1.0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f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 (0.82-1.8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6 (0.92-2.0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62-1.8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r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77-1.5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75-1.5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2 (0.54-1.5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cke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3-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5 (0.66-1.3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 (0.41-1.0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72-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2 (0.68-1.2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52-1.3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4 (0.83-1.8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71-1.6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73-1.6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cked/raw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3 (0.61-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9 (0.63-1.2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1 (0.31-0.8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ed/salted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60-1.2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1 (0.79-1.5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1-1.0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ybean curds (tofu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3 (0.95-1.8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7 (0.88-1.8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4 (0.83-1.8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551A8C">
        <w:trPr>
          <w:trHeight w:val="276"/>
        </w:trPr>
        <w:tc>
          <w:tcPr>
            <w:tcW w:w="4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so soup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3 (0.90-4.14)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5 (0.78-3.51)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0 (0.63-3.11)</w:t>
            </w:r>
          </w:p>
        </w:tc>
        <w:tc>
          <w:tcPr>
            <w:tcW w:w="5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D6AEA" w:rsidRPr="00DE2E84" w:rsidTr="00551A8C">
        <w:trPr>
          <w:trHeight w:val="276"/>
        </w:trPr>
        <w:tc>
          <w:tcPr>
            <w:tcW w:w="4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te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F9002D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F9002D" w:rsidP="00F9002D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 (0.72</w:t>
            </w:r>
            <w:r w:rsid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7)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F9002D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1 (0.74</w:t>
            </w:r>
            <w:r w:rsid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6)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F9002D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3 (0.83</w:t>
            </w:r>
            <w:r w:rsid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F9002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5)</w:t>
            </w:r>
          </w:p>
        </w:tc>
        <w:tc>
          <w:tcPr>
            <w:tcW w:w="5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D6AEA" w:rsidRPr="00DE2E84" w:rsidTr="00551A8C">
        <w:trPr>
          <w:trHeight w:val="276"/>
        </w:trPr>
        <w:tc>
          <w:tcPr>
            <w:tcW w:w="4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F9002D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056B6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6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9)</w:t>
            </w:r>
          </w:p>
        </w:tc>
        <w:tc>
          <w:tcPr>
            <w:tcW w:w="10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056B6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6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5)</w:t>
            </w:r>
          </w:p>
        </w:tc>
        <w:tc>
          <w:tcPr>
            <w:tcW w:w="6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056B69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8 (0.8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6B6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4)</w:t>
            </w:r>
          </w:p>
        </w:tc>
        <w:tc>
          <w:tcPr>
            <w:tcW w:w="5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D6AEA" w:rsidRPr="00DE2E84" w:rsidRDefault="003D6AEA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B13F0" w:rsidRPr="00DE2E84" w:rsidTr="00D71381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13F0" w:rsidRPr="00DE2E84" w:rsidRDefault="004B13F0" w:rsidP="00D71381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bookmarkStart w:id="2" w:name="_Hlk1653977"/>
          </w:p>
        </w:tc>
        <w:tc>
          <w:tcPr>
            <w:tcW w:w="7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13F0" w:rsidRPr="00DE2E84" w:rsidRDefault="004B13F0" w:rsidP="00D7138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94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B13F0" w:rsidRPr="00DE2E84" w:rsidRDefault="004B13F0" w:rsidP="00D7138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quamous cell and small cell carcinomas in mal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13F0" w:rsidRPr="00DE2E84" w:rsidRDefault="004B13F0" w:rsidP="00D7138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13F0" w:rsidRPr="00DE2E84" w:rsidRDefault="004B13F0" w:rsidP="00D7138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bookmarkEnd w:id="2"/>
      <w:tr w:rsidR="00AF6B6D" w:rsidRPr="00DE2E84" w:rsidTr="00551A8C">
        <w:trPr>
          <w:trHeight w:val="276"/>
        </w:trPr>
        <w:tc>
          <w:tcPr>
            <w:tcW w:w="4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w vegetables</w:t>
            </w:r>
          </w:p>
        </w:tc>
        <w:tc>
          <w:tcPr>
            <w:tcW w:w="66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1 (0.84-2.03)</w:t>
            </w:r>
          </w:p>
        </w:tc>
        <w:tc>
          <w:tcPr>
            <w:tcW w:w="102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4-1.12)</w:t>
            </w:r>
          </w:p>
        </w:tc>
        <w:tc>
          <w:tcPr>
            <w:tcW w:w="61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1-1.25)</w:t>
            </w:r>
          </w:p>
        </w:tc>
        <w:tc>
          <w:tcPr>
            <w:tcW w:w="56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8 (0.58-1.3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1 (0.52-1.2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1 (0.40-0.9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5 (0.69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64-1.2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32-0.7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93-1.5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7 (1.06-2.6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 (0.55-2.7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s of Chinese cabba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8 (0.85-1.6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2 (0.89-1.6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9 (0.99-1.9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 pickles lightly preserve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4 (0.37-0.8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50-0.9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67-1.2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f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74-1.6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 (0.78-1.6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64-1.8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r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 (0.80-1.5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5 (0.73-1.5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9 (0.85-2.2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cke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 (0.51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60-1.2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55-1.2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65-1.1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6 (0.57-1.0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1-1.0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8 (0.87-2.1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8 (1.19-2.9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2 (1.04-2.5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cked/raw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4 (0.68-1.2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5 (0.66-1.3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40-1.0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ed/salted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7 (0.81-1.7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1 (0.84-1.7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7 (0.89-2.1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ybean curds (tofu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78-1.5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76-1.5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 (0.84-1.8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F6B6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so soup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24 (0.98-5.1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40 (1.07-5.3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50 (1.08-5.7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E2E84" w:rsidRPr="00DE2E84" w:rsidRDefault="00DE2E84" w:rsidP="00DE2E8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te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6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7 (0.7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6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 (0.7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 (0.8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1 (1.09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7D15A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3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D71381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94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denocarcinomas in femal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4B13F0">
        <w:trPr>
          <w:trHeight w:val="276"/>
        </w:trPr>
        <w:tc>
          <w:tcPr>
            <w:tcW w:w="4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w vegetables</w:t>
            </w:r>
          </w:p>
        </w:tc>
        <w:tc>
          <w:tcPr>
            <w:tcW w:w="66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4 (0.39-1.41)</w:t>
            </w:r>
          </w:p>
        </w:tc>
        <w:tc>
          <w:tcPr>
            <w:tcW w:w="102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45-1.60)</w:t>
            </w:r>
          </w:p>
        </w:tc>
        <w:tc>
          <w:tcPr>
            <w:tcW w:w="61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45-1.55)</w:t>
            </w:r>
          </w:p>
        </w:tc>
        <w:tc>
          <w:tcPr>
            <w:tcW w:w="56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1 (0.28-1.8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 (0.31-1.9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 (0.27-1.7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3 (0.47-1.4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63-1.8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 (0.36-1.1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67-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2 (0.66-1.5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 (0.28-1.4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s of Chinese cabba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 (0.50-1.0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59-1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1 (0.54-1.2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 pickles lightly preserve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77-1.8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6 (0.75-1.8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4 (0.68-1.5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f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1 (0.71-1.7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78-1.8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59-1.9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r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68-1.6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 (0.73-1.7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45-1.4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cke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8 (0.66-2.1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 (0.62-1.8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4 (0.52-1.7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1 (0.53-1.2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64-1.4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40-1.1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0 (0.83-2.3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 (0.68-1.9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5 (0.62-1.7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cked/raw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7 (0.66-1.4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1-1.2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8 (0.24-0.9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ed/salted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44-1.0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4-0.9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47-1.3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ybean curds (tofu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9 (0.55-1.4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56-1.5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2 (0.30-0.91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D15A6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so soup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36-1.7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42-1.9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9 (0.30-1.5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15A6" w:rsidRPr="00DE2E84" w:rsidRDefault="007D15A6" w:rsidP="007D15A6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te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 (0.58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4 (0.68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4 (0.61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6 (0.51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49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59652A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8 (0.65</w:t>
            </w:r>
            <w:r w:rsidR="009248D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9652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54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FC2071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94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quamous cell and small cell carcinomas in femal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3977E7">
        <w:trPr>
          <w:trHeight w:val="276"/>
        </w:trPr>
        <w:tc>
          <w:tcPr>
            <w:tcW w:w="4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w vegetables</w:t>
            </w:r>
          </w:p>
        </w:tc>
        <w:tc>
          <w:tcPr>
            <w:tcW w:w="664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7 (0.26-3.55)</w:t>
            </w:r>
          </w:p>
        </w:tc>
        <w:tc>
          <w:tcPr>
            <w:tcW w:w="102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1 (0.61-7.34)</w:t>
            </w:r>
          </w:p>
        </w:tc>
        <w:tc>
          <w:tcPr>
            <w:tcW w:w="61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1 (0.28-3.58)</w:t>
            </w:r>
          </w:p>
        </w:tc>
        <w:tc>
          <w:tcPr>
            <w:tcW w:w="56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 (0.11-2.3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4 (0.07-1.6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11-2.1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3 (0.28-2.4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34-2.8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7 (0.46-4.0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1 (0.40-1.6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 (0.30-2.01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8 (0.32-4.3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s of Chinese cabba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2 (0.48-2.6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9 (0.79-4.0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8 (0.99-4.8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 pickles lightly preserve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20-2.0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01 (0.80-5.0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7 (0.50-3.2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f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38-1.9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1 (0.30-1.6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 (0.35-3.2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r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 (0.34-1.7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37-1.9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8 (0.14-1.6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cke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23-1.8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40-2.4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 (0.26-2.1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4 (0.59-3.0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2 (0.49-2.6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31-2.4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1 (0.46-3.1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6 (0.43-3.1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 (0.40-2.7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cked/raw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44-1.9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6 (0.22-1.4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7 (0.28-3.3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ed/salted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38-2.5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 (0.47-2.8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83 (1.02-7.8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ybean curds (tofu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68 (0.99-13.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86 (0.73-11.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00 (0.72-12.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A18E7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so soup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1 (0.12-2.0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5 (0.11-1.7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1 (0.11-2.42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18E7" w:rsidRPr="00DE2E84" w:rsidRDefault="00EA18E7" w:rsidP="00EA18E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te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B641B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6 (0.14</w:t>
            </w:r>
            <w:r w:rsid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B641B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1 (0.16</w:t>
            </w:r>
            <w:r w:rsid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B641B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17</w:t>
            </w:r>
            <w:r w:rsid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B641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6AE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C24BF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43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C24BF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1 (0.2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C24BF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8 (0.0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C24BF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yberg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99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-4 times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leafy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 (0.52-1.8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59-2.0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week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once week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s, cauliflower, broccol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42-1.5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 (0.58-1.9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-4 times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3 (0.62-2.0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43-1.4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ow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dium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igh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s index (except for carrot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4 (0.54-2.0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1 (0.46-1.8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s index (including carrot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7 (0.26-1.2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7 (0.29-1.1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 index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4 (0.23-0.8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33-1.3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-4 times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itrus fruit and jui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4 (0.70-2.5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 1.52 (0.82-2.81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）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ther 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8 (0.28-1.2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25-0.9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week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once week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552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rries (seasonal consumption recalculated on yearly basi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2-1.5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7 (0.93-3.3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dai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 glasses or more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48-1.5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4 (0.71-2.1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 or les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-4 times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ultured milk (sour milk, yogurt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02 (1.06-3.8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1 (0.91-2.8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dai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 glasses/plates or more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oth milk product group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55-1.8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2 (0.75-2.6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week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re than once week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6 (0.92-3.0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2 (0.67-2.2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dai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 slices or more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2 (0.58-2.1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1 (0.61-2.3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eldom (less than monthly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ly or more ofte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3 (0.58-1.8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8 (0.62-2.2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monthly or 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eekly or more ofte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 spread (liver paste/liver sausage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5 (0.30-1.0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57-1.6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 and liver spre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35-1.2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5 (0.60-1.8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atty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8 (0.48-1.5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1 (0.32-1.1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14068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dai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 cups or more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14068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57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11406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A765A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765A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50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A765A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A765A8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14068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ss than week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 times week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ly or almost dail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14068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Tea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4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05406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27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5406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2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14068" w:rsidRPr="00DE2E84" w:rsidRDefault="00114068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hen et al. 200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 + Sometim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quent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i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3 (1.08-2.1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r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2 (0.35-0.7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t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 (0.53-1.0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Green vegetables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39 (1.28-4.4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epper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6 (0.25-0.5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lon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8-0.9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d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6 (0.33-0.6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ybean produc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9 (0.96-2.0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sh 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.41 (2.40-8.1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Preserved meats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50 (0.35-0.7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metimes + Frequent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ushroom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03 (1.22-3.3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ometimes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Frequently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h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 (0.40-1.3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50-2.4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Buckwheat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8 (0.40-0.8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1 (0.08-0.5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Radishes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 (0.30-0.9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5 (0.17-0.7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20-1.2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8 0.29-2.66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A4E99">
              <w:rPr>
                <w:rFonts w:ascii="Times New Roman" w:eastAsia="SimSun" w:hAnsi="Times New Roman" w:cs="Times New Roman"/>
                <w:kern w:val="0"/>
                <w:sz w:val="22"/>
              </w:rPr>
              <w:lastRenderedPageBreak/>
              <w:t>Koo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,</w:t>
            </w:r>
            <w:r w:rsidRPr="000A4E99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198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2298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ow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2298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dium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B2298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igh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right"/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kern w:val="0"/>
                <w:sz w:val="22"/>
              </w:rPr>
              <w:t>95% CIs were not reported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ruciferous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4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4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sh leafy 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2.06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ans/legum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6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3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Tofu/soy products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56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Fresh fruit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2.39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93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Fresh fish 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2.83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ed/salted 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3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5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moked/cured meat/poultry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2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2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B529A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rmented fish/shrimp sau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EA204E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0E523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523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0E523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E523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B529A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ermented beans/sauc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C1371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8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B529A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li, fresh and sau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C1371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7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C1371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B529A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ickled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C1371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0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5C1371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60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B529A" w:rsidRPr="00DE2E84" w:rsidRDefault="001B529A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F78A9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 (1 cup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</w:t>
            </w:r>
            <w:r w:rsidR="00045BC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045BC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45BC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1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045BC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F78A9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ny type of alcohol (no/ye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045BC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45BC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5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F78A9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E95F53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95F5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ny type of tea (no/ye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8337B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045BC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59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8A9" w:rsidRPr="00DE2E84" w:rsidRDefault="004F78A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aleone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(lowest)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 (highest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nese cabbag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8 (0.36-0.9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 (0.34-0.8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iv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 (0.44-1.0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4 (0.35-0.8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elery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5 (0.60-1.4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0 (0.26-0.6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vegetable inta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8 (0.58-1.3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9 (0.25-0.6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fruit inta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54-1.3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 (0.48-1.11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vegetable and fruit intak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2 (0.34-0.7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0 (0.25-0.6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chtan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0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very da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ther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4 (0.11-0.5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t least 3 times/ 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argarin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6 (0.09-0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 spre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2 (0.94-2.8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4B2650" w:rsidRPr="00DE2E84" w:rsidTr="004B2650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27078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183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n-smo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&amp;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n-drin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: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8 (0.15</w:t>
            </w:r>
            <w:r w:rsidR="0071676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)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;</w:t>
            </w:r>
          </w:p>
          <w:p w:rsidR="004B2650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n-smo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&amp;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n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: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0 (0.11</w:t>
            </w:r>
            <w:r w:rsidR="0071676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)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;</w:t>
            </w:r>
          </w:p>
          <w:p w:rsidR="004B2650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&amp;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n-drin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: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8 (0.12</w:t>
            </w:r>
            <w:r w:rsidR="0071676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9)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;</w:t>
            </w:r>
          </w:p>
          <w:p w:rsidR="004B2650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mo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&amp;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rin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: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2 (0.38</w:t>
            </w:r>
            <w:r w:rsidR="0071676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9)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;</w:t>
            </w:r>
          </w:p>
          <w:p w:rsidR="004B2650" w:rsidRPr="00DE2E84" w:rsidRDefault="004B2650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eavy smo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&amp;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eavy drinker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: 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6 (0.03</w:t>
            </w:r>
            <w:r w:rsidR="0071676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B265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6.5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B2650" w:rsidRPr="00DE2E84" w:rsidRDefault="004B2650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552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arrazo-Antelo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1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lt;Once a week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6 times a 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nce a da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p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 (0.46-1.0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 (0.49-1.1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ear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1 (0.70-1.4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8 (0.9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anana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2 (0.93-1.8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7 (1.10-2.8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Kiwi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5-1.1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1 (0.61-1.6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ap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61-1.2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7 (0.60-1.5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ran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7 (0.60-1.2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55-1.2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C777B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range jui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1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3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4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FC777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C777B" w:rsidRPr="00DE2E84" w:rsidRDefault="00FC777B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2 (0.67-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urnip top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4 (0.57-1.2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rza galleg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6 (0.69-1.3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umpki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7 (0.36-0.9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uliflower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2 (0.72-1.4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occol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4 (0.35-0.8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ttu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39-1.0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46-1.2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4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9 (0.59-1.6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ot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5 (0.92-2.9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2 (0.98-3.01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73863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24F0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724F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BF3EB2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14620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9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2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14620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6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14620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73863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24F0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724F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leafy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BF3EB2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433D3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3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5</w:t>
            </w:r>
            <w:r w:rsidR="001226C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9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433D3A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2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2</w:t>
            </w:r>
            <w:r w:rsidR="001226C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433D3A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69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73863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24F0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724F0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ther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BF3EB2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665D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2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8</w:t>
            </w:r>
            <w:r w:rsidR="001226C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665D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7 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0</w:t>
            </w:r>
            <w:r w:rsidR="001226C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5665D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73863" w:rsidRPr="00DE2E84" w:rsidRDefault="00573863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88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peizer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99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ev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-3 months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time/ week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-4 times/ week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 times/ week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≥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 time/ day</w:t>
            </w: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right"/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kern w:val="0"/>
                <w:sz w:val="22"/>
              </w:rPr>
              <w:t>95% CIs were not reported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occol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2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pinach and other green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weet pot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r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ea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an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rang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0 </w:t>
            </w: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each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anana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Other 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0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</w:t>
            </w: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u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0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 (Low)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I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II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V (High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0 (0.70-2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30 (0.60-2.60)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0 (0.70-3.0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frui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40-1.5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0-1.6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60-2.0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45A8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juic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6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3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6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2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4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</w:t>
            </w:r>
            <w:r w:rsidR="00A574B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45A85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45A85" w:rsidRPr="00DE2E84" w:rsidRDefault="00545A8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Yellow-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0-1.8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0-1.7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60-2.1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ruciferous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70 (0.40-1.40)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40-1.4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0 (0.30-1.2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4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30-1.4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abbag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80 (0.50-1.50) 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30-1.9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occol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0-1.6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0 (0.20-1.8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ntil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0-1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40-1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nch fries or fried pot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4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0 (1.00-3.0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grain produc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0 (0.70-2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30-1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0 (0.40-1.70)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0-1.7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70-2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0 (1.00-3.6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esh red 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40-1.5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40 (0.70-2.6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0 (0.70-2.8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moked 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0 (0.80-2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.10 (1.10-4.0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ausag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3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20 (0.60-2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0 (0.20-2.5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acon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0-1.6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50 (0.90-2.5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mil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0 (0.60-2.1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90 (0.50-1.7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50-1.9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60-1.5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0.60 (0.30-1.2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50-2.00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.80 (1.00-3.3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31F0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tal alcohol (serving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821F1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821F1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21F1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821F1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21F1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AC0DB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C0DB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C0DB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AC0DB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C0DB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00CCB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≤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&gt;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r (bottles or can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500CCB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500CCB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quor (shot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AE3297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AE3297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AE3297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ine (glasse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6834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683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13C9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13C9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13C9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013C9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13C9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13C9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gt;7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13C96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013C9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ea (cup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E7574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8624B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3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8624B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8624B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3E5D9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E5D9F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≤</w:t>
            </w: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3E5D9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3E5D9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7.5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3E5D9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E5D9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&gt;17.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F0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E75746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7574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 (cups per week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3E5D9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5E2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5E2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6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9F5E23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(0.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-</w:t>
            </w:r>
            <w:r w:rsidRPr="009F5E2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31F0D" w:rsidRPr="00DE2E84" w:rsidRDefault="00031F0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chtan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99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t least 2 times/ week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2 (0.2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 spre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93 (1.1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argarine on bre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0 (0.05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very da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74 (1.50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5.0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3 (0.17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1 (0.24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16E2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12575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2575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on-drinker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12575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2575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arely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125756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12575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–2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times/</w:t>
            </w:r>
            <w:r w:rsidRPr="00125756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onth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125756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12575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  <w:t>At least 1</w:t>
            </w: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  <w:t xml:space="preserve"> time/</w:t>
            </w:r>
            <w:r w:rsidRPr="0012575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  <w:t>week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16E2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r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7 (0.49–2.34</w:t>
            </w:r>
            <w:r w:rsidR="00F621C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F621C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621C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3 (0.50–6.6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F621C9" w:rsidRDefault="00F621C9" w:rsidP="00F621C9">
            <w:pPr>
              <w:widowControl/>
              <w:rPr>
                <w:rFonts w:ascii="Times New Roman" w:eastAsia="Times New Roman" w:hAnsi="Times New Roman" w:cs="Times New Roman"/>
                <w:w w:val="95"/>
                <w:kern w:val="0"/>
                <w:sz w:val="22"/>
                <w:szCs w:val="20"/>
              </w:rPr>
            </w:pPr>
            <w:r w:rsidRPr="00F621C9">
              <w:rPr>
                <w:rFonts w:ascii="Times New Roman" w:eastAsia="Times New Roman" w:hAnsi="Times New Roman" w:cs="Times New Roman"/>
                <w:w w:val="95"/>
                <w:kern w:val="0"/>
                <w:sz w:val="22"/>
                <w:szCs w:val="20"/>
              </w:rPr>
              <w:t>3.30 (0.62-17.48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16E2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in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F621C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621C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0–1.8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F621C9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F621C9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48–2.4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F621C9" w:rsidRDefault="00F621C9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  <w:szCs w:val="20"/>
              </w:rPr>
            </w:pPr>
            <w:r w:rsidRPr="00F621C9">
              <w:rPr>
                <w:rFonts w:ascii="Times New Roman" w:eastAsia="Times New Roman" w:hAnsi="Times New Roman" w:cs="Times New Roman"/>
                <w:kern w:val="0"/>
                <w:sz w:val="22"/>
                <w:szCs w:val="20"/>
              </w:rPr>
              <w:t>1.16 (0.16–8.45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C16E2D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Vodk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3D038D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3D038D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5B489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B489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.18 (1.80–5.6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5B489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5B489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56 (1.18–5.5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5B489C" w:rsidRDefault="005B489C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w w:val="90"/>
                <w:kern w:val="0"/>
                <w:sz w:val="20"/>
                <w:szCs w:val="20"/>
              </w:rPr>
            </w:pPr>
            <w:r w:rsidRPr="005B489C">
              <w:rPr>
                <w:rFonts w:ascii="Times New Roman" w:eastAsia="Times New Roman" w:hAnsi="Times New Roman" w:cs="Times New Roman"/>
                <w:w w:val="90"/>
                <w:kern w:val="0"/>
                <w:sz w:val="20"/>
                <w:szCs w:val="20"/>
              </w:rPr>
              <w:t>10.32 (1.17–91.4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16E2D" w:rsidRPr="00DE2E84" w:rsidRDefault="00C16E2D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FC441A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Dai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996</w:t>
            </w:r>
          </w:p>
        </w:tc>
        <w:tc>
          <w:tcPr>
            <w:tcW w:w="12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Other food items were not reported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ortes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200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ow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edium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High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e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6 (0.49-1.1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3 (0.55-1.5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asta and ric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9 (0.73-1.5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41-2.4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salad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7 (0.74-1.84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5 (0.52-1.41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ruciferous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81 (1.08-3.0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1 (0.81-2.4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afy green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9 (0.49-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1 (0.37-0.9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1 (0.34-1.0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9 (0.34-1.0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egum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 (0.67-1.75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2 (0.69-1.8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 (apples, pears, and bananas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1 (0.74-1.9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1 (0.85-2.0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 rich in vitamin C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2 (0.31-1.2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35-1.27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ruits rich in beta-caroten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0 (0.69-2.0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3 (0.78-2.2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u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5-1.5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 (0.66-2.0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d mea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27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55-1.8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hite meat (chicken, turkey, and rabbit)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 (0.31-0.8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 (0.42-1.0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ver and offal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58-1.29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2 (0.50-1.34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ish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7-1.4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50-1.46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Fish rich in omega-3 fatty acid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3 (0.65-1.6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 (0.50-1.21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Egg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6 (0.34-0.92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39-1.0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ured ham and salam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5 (0.56-1.61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0 (0.54-1.49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hees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3 (0.35-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51-1.15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Milk and yogurt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 (0.47-1.13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4 (0.29-1.0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peritif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96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5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3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3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8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9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Liqueurs and spir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6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4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4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1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33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eer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78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5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7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6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23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Win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5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3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7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3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Coffee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8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71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87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41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76E7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ea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E5506F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E5506F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0.68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3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D9647C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15 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6</w:t>
            </w:r>
            <w:r w:rsidR="0074674E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-</w:t>
            </w:r>
            <w:r w:rsidRPr="00D9647C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.00</w:t>
            </w:r>
            <w:r w:rsidR="0074674E"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E75" w:rsidRPr="00DE2E84" w:rsidRDefault="00976E7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teinmetz et al.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,</w:t>
            </w: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199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ll vegetables and 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 (0.47-1.2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3 (0.44-1.2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9 (0.28-0.86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ll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5 (0.40-1.0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3 (0.31-0.90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0 (0.29-0.87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All fruit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0 (0.50-1.2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1 (0.29-0.88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5 (0.44-1.23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Green leaf vegetabl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 (0.54-1.38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2 (0.24-0.73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5 (0.26-0.7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Broccoli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4 (0.44-1.26)</w:t>
            </w:r>
          </w:p>
        </w:tc>
        <w:tc>
          <w:tcPr>
            <w:tcW w:w="10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7 (0.40-1.12)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2 (0.40-1.29)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919E5" w:rsidRPr="00DE2E84" w:rsidTr="00894E1C">
        <w:trPr>
          <w:trHeight w:val="276"/>
        </w:trPr>
        <w:tc>
          <w:tcPr>
            <w:tcW w:w="4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5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Tomatoes</w:t>
            </w:r>
          </w:p>
        </w:tc>
        <w:tc>
          <w:tcPr>
            <w:tcW w:w="664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1.00 </w:t>
            </w:r>
          </w:p>
        </w:tc>
        <w:tc>
          <w:tcPr>
            <w:tcW w:w="81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57 (1.00-2.50)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0 (0.61-1.64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5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919E5" w:rsidRPr="00DE2E84" w:rsidRDefault="009919E5" w:rsidP="009919E5">
            <w:pPr>
              <w:widowControl/>
              <w:jc w:val="left"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DE2E84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34738E" w:rsidRPr="000D44B3" w:rsidRDefault="0034738E" w:rsidP="00551A8C">
      <w:pPr>
        <w:widowControl/>
        <w:jc w:val="left"/>
        <w:rPr>
          <w:rFonts w:ascii="Times New Roman" w:eastAsia="SimSun" w:hAnsi="Times New Roman" w:cs="Times New Roman"/>
          <w:b/>
          <w:color w:val="000000"/>
          <w:kern w:val="0"/>
          <w:sz w:val="22"/>
        </w:rPr>
      </w:pPr>
      <w:r w:rsidRPr="000D44B3">
        <w:rPr>
          <w:rFonts w:ascii="Times New Roman" w:eastAsia="SimSun" w:hAnsi="Times New Roman" w:cs="Times New Roman"/>
          <w:b/>
          <w:color w:val="000000"/>
          <w:kern w:val="0"/>
          <w:sz w:val="22"/>
        </w:rPr>
        <w:t>Note: “Food item” includes</w:t>
      </w:r>
      <w:r w:rsidR="00C83011" w:rsidRPr="000D44B3">
        <w:rPr>
          <w:rFonts w:ascii="Times New Roman" w:eastAsia="SimSun" w:hAnsi="Times New Roman" w:cs="Times New Roman"/>
          <w:b/>
          <w:color w:val="000000"/>
          <w:kern w:val="0"/>
          <w:sz w:val="22"/>
        </w:rPr>
        <w:t xml:space="preserve"> foods, liquids and sauces.</w:t>
      </w:r>
    </w:p>
    <w:sectPr w:rsidR="0034738E" w:rsidRPr="000D44B3" w:rsidSect="00DE2E8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D21" w:rsidRDefault="00532D21" w:rsidP="00895DB4">
      <w:r>
        <w:separator/>
      </w:r>
    </w:p>
  </w:endnote>
  <w:endnote w:type="continuationSeparator" w:id="0">
    <w:p w:rsidR="00532D21" w:rsidRDefault="00532D21" w:rsidP="00895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D21" w:rsidRDefault="00532D21" w:rsidP="00895DB4">
      <w:r>
        <w:separator/>
      </w:r>
    </w:p>
  </w:footnote>
  <w:footnote w:type="continuationSeparator" w:id="0">
    <w:p w:rsidR="00532D21" w:rsidRDefault="00532D21" w:rsidP="00895D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0NDY2NzW1MDEyN7NQ0lEKTi0uzszPAykwqgUAac/uzSwAAAA="/>
  </w:docVars>
  <w:rsids>
    <w:rsidRoot w:val="00DE2E84"/>
    <w:rsid w:val="00013C96"/>
    <w:rsid w:val="0003056B"/>
    <w:rsid w:val="00031F0D"/>
    <w:rsid w:val="00045BC3"/>
    <w:rsid w:val="00054064"/>
    <w:rsid w:val="00056B69"/>
    <w:rsid w:val="00077BC7"/>
    <w:rsid w:val="000A395D"/>
    <w:rsid w:val="000A4E99"/>
    <w:rsid w:val="000B3E98"/>
    <w:rsid w:val="000D44B3"/>
    <w:rsid w:val="000E523F"/>
    <w:rsid w:val="000F30F0"/>
    <w:rsid w:val="00114068"/>
    <w:rsid w:val="00114479"/>
    <w:rsid w:val="00114A33"/>
    <w:rsid w:val="001226CF"/>
    <w:rsid w:val="00125756"/>
    <w:rsid w:val="00141F7C"/>
    <w:rsid w:val="0014620C"/>
    <w:rsid w:val="00180D14"/>
    <w:rsid w:val="001949D3"/>
    <w:rsid w:val="001B529A"/>
    <w:rsid w:val="00225FEA"/>
    <w:rsid w:val="00241992"/>
    <w:rsid w:val="00270783"/>
    <w:rsid w:val="0034738E"/>
    <w:rsid w:val="00354A29"/>
    <w:rsid w:val="003817B3"/>
    <w:rsid w:val="003977E7"/>
    <w:rsid w:val="003B40AE"/>
    <w:rsid w:val="003C114D"/>
    <w:rsid w:val="003C451B"/>
    <w:rsid w:val="003D038D"/>
    <w:rsid w:val="003D6AEA"/>
    <w:rsid w:val="003E5D9F"/>
    <w:rsid w:val="003E623D"/>
    <w:rsid w:val="003F5C4A"/>
    <w:rsid w:val="00433D3A"/>
    <w:rsid w:val="004B13F0"/>
    <w:rsid w:val="004B2650"/>
    <w:rsid w:val="004B39C9"/>
    <w:rsid w:val="004E333C"/>
    <w:rsid w:val="004F78A9"/>
    <w:rsid w:val="00500CCB"/>
    <w:rsid w:val="00532D21"/>
    <w:rsid w:val="00545A85"/>
    <w:rsid w:val="00551A8C"/>
    <w:rsid w:val="00552648"/>
    <w:rsid w:val="005665DB"/>
    <w:rsid w:val="005724F0"/>
    <w:rsid w:val="00573863"/>
    <w:rsid w:val="0059652A"/>
    <w:rsid w:val="005B489C"/>
    <w:rsid w:val="005C1371"/>
    <w:rsid w:val="005C48FA"/>
    <w:rsid w:val="005D7DA1"/>
    <w:rsid w:val="005E3410"/>
    <w:rsid w:val="00661165"/>
    <w:rsid w:val="0071039F"/>
    <w:rsid w:val="0071676E"/>
    <w:rsid w:val="0074674E"/>
    <w:rsid w:val="00787005"/>
    <w:rsid w:val="007A704C"/>
    <w:rsid w:val="007B07CF"/>
    <w:rsid w:val="007B0FAF"/>
    <w:rsid w:val="007D15A6"/>
    <w:rsid w:val="007D2B1A"/>
    <w:rsid w:val="008210C5"/>
    <w:rsid w:val="00821F14"/>
    <w:rsid w:val="008337BA"/>
    <w:rsid w:val="00850C83"/>
    <w:rsid w:val="00861446"/>
    <w:rsid w:val="008624B6"/>
    <w:rsid w:val="00894E1C"/>
    <w:rsid w:val="00895DB4"/>
    <w:rsid w:val="009073E5"/>
    <w:rsid w:val="009248DF"/>
    <w:rsid w:val="00976E75"/>
    <w:rsid w:val="00983813"/>
    <w:rsid w:val="009919E5"/>
    <w:rsid w:val="009B5B8A"/>
    <w:rsid w:val="009F5E23"/>
    <w:rsid w:val="009F6834"/>
    <w:rsid w:val="00A03213"/>
    <w:rsid w:val="00A447BF"/>
    <w:rsid w:val="00A574B3"/>
    <w:rsid w:val="00A60B63"/>
    <w:rsid w:val="00A66D29"/>
    <w:rsid w:val="00A765A8"/>
    <w:rsid w:val="00AA58A0"/>
    <w:rsid w:val="00AC0DBC"/>
    <w:rsid w:val="00AC2232"/>
    <w:rsid w:val="00AE3297"/>
    <w:rsid w:val="00AF1FF4"/>
    <w:rsid w:val="00AF6B6D"/>
    <w:rsid w:val="00B15F13"/>
    <w:rsid w:val="00B22986"/>
    <w:rsid w:val="00B4647C"/>
    <w:rsid w:val="00B641B3"/>
    <w:rsid w:val="00BC27B7"/>
    <w:rsid w:val="00BE15CD"/>
    <w:rsid w:val="00BE5D6A"/>
    <w:rsid w:val="00BF3EB2"/>
    <w:rsid w:val="00C127CB"/>
    <w:rsid w:val="00C16E2D"/>
    <w:rsid w:val="00C24BF9"/>
    <w:rsid w:val="00C72E76"/>
    <w:rsid w:val="00C7793A"/>
    <w:rsid w:val="00C83011"/>
    <w:rsid w:val="00CC561B"/>
    <w:rsid w:val="00D9647C"/>
    <w:rsid w:val="00DE2E84"/>
    <w:rsid w:val="00DF1E33"/>
    <w:rsid w:val="00E54874"/>
    <w:rsid w:val="00E5506F"/>
    <w:rsid w:val="00E72B85"/>
    <w:rsid w:val="00E75746"/>
    <w:rsid w:val="00E8584D"/>
    <w:rsid w:val="00E95F53"/>
    <w:rsid w:val="00EA18E7"/>
    <w:rsid w:val="00EA204E"/>
    <w:rsid w:val="00EA3052"/>
    <w:rsid w:val="00EB52C0"/>
    <w:rsid w:val="00EE10CF"/>
    <w:rsid w:val="00F07C5F"/>
    <w:rsid w:val="00F33139"/>
    <w:rsid w:val="00F621C9"/>
    <w:rsid w:val="00F9002D"/>
    <w:rsid w:val="00FA05C1"/>
    <w:rsid w:val="00FC2071"/>
    <w:rsid w:val="00FC441A"/>
    <w:rsid w:val="00FC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989BD5D-D139-4CC4-AB60-7BAEBA2C9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3F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5D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5DB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95D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95DB4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8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38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130</Words>
  <Characters>1784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 鸿彬</dc:creator>
  <cp:keywords/>
  <dc:description/>
  <cp:lastModifiedBy>Ghislaine Elisabeth van der Ploeg</cp:lastModifiedBy>
  <cp:revision>2</cp:revision>
  <dcterms:created xsi:type="dcterms:W3CDTF">2020-03-02T14:27:00Z</dcterms:created>
  <dcterms:modified xsi:type="dcterms:W3CDTF">2020-03-02T14:27:00Z</dcterms:modified>
</cp:coreProperties>
</file>